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Чермашенцев Павел 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2375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2375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55849"/>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55849"/>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35724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35724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9819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9819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15289"/>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15289"/>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501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501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0095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0095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06029"/>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06029"/>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735172"/>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735172"/>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257207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7207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Чермашенцев Павел Андреевич</dc:creator>
  <dc:language>ru-RU</dc:language>
  <cp:keywords/>
  <dcterms:created xsi:type="dcterms:W3CDTF">2025-02-24T07:44:35Z</dcterms:created>
  <dcterms:modified xsi:type="dcterms:W3CDTF">2025-02-24T07: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